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3EA943" w14:textId="77777777" w:rsidR="00AD6FDF" w:rsidRDefault="00AD6FDF" w:rsidP="00056F50">
      <w:pPr>
        <w:jc w:val="center"/>
        <w:rPr>
          <w:sz w:val="36"/>
          <w:szCs w:val="36"/>
        </w:rPr>
      </w:pPr>
    </w:p>
    <w:p w14:paraId="6AF0608E" w14:textId="77777777" w:rsidR="00AD6FDF" w:rsidRDefault="00AD6FDF" w:rsidP="00056F50">
      <w:pPr>
        <w:jc w:val="center"/>
        <w:rPr>
          <w:sz w:val="36"/>
          <w:szCs w:val="36"/>
        </w:rPr>
      </w:pPr>
    </w:p>
    <w:p w14:paraId="22B51309" w14:textId="77777777" w:rsidR="00F64511" w:rsidRPr="00C96A26" w:rsidRDefault="00056F50" w:rsidP="00056F50">
      <w:pPr>
        <w:jc w:val="center"/>
        <w:rPr>
          <w:sz w:val="36"/>
          <w:szCs w:val="36"/>
        </w:rPr>
      </w:pPr>
      <w:r w:rsidRPr="00C96A26">
        <w:rPr>
          <w:rFonts w:hint="eastAsia"/>
          <w:sz w:val="36"/>
          <w:szCs w:val="36"/>
        </w:rPr>
        <w:t>東京女子体育大学陸上競技会　要項</w:t>
      </w:r>
    </w:p>
    <w:p w14:paraId="17A80608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主催</w:t>
      </w:r>
      <w:r w:rsidR="009E6F88">
        <w:rPr>
          <w:rFonts w:hint="eastAsia"/>
        </w:rPr>
        <w:t xml:space="preserve">　　　　　　　東京女子体育大学AC　東京女子体育大学陸上競技部</w:t>
      </w:r>
    </w:p>
    <w:p w14:paraId="23FC1881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運営協力</w:t>
      </w:r>
      <w:r w:rsidR="009E6F88">
        <w:rPr>
          <w:rFonts w:hint="eastAsia"/>
        </w:rPr>
        <w:t xml:space="preserve">　　　　　東京陸上競技</w:t>
      </w:r>
      <w:r w:rsidR="00CC690C">
        <w:rPr>
          <w:rFonts w:hint="eastAsia"/>
        </w:rPr>
        <w:t>協会</w:t>
      </w:r>
    </w:p>
    <w:p w14:paraId="020BA7CF" w14:textId="7ED9B7FF" w:rsidR="00056F50" w:rsidRDefault="00056F50" w:rsidP="0016765D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期日</w:t>
      </w:r>
      <w:r w:rsidR="009E6F88">
        <w:rPr>
          <w:rFonts w:hint="eastAsia"/>
        </w:rPr>
        <w:t xml:space="preserve">　　　　　　　</w:t>
      </w:r>
      <w:r w:rsidR="0016765D">
        <w:rPr>
          <w:rFonts w:hint="eastAsia"/>
        </w:rPr>
        <w:t>202</w:t>
      </w:r>
      <w:r w:rsidR="00F93CFB">
        <w:rPr>
          <w:rFonts w:hint="eastAsia"/>
        </w:rPr>
        <w:t>3</w:t>
      </w:r>
      <w:r w:rsidR="0016765D">
        <w:rPr>
          <w:rFonts w:hint="eastAsia"/>
        </w:rPr>
        <w:t>年①4月</w:t>
      </w:r>
      <w:r w:rsidR="00F93CFB">
        <w:rPr>
          <w:rFonts w:hint="eastAsia"/>
        </w:rPr>
        <w:t>9</w:t>
      </w:r>
      <w:r w:rsidR="0016765D">
        <w:rPr>
          <w:rFonts w:hint="eastAsia"/>
        </w:rPr>
        <w:t xml:space="preserve">日（日）　　</w:t>
      </w:r>
      <w:r w:rsidR="0016765D" w:rsidRPr="00705DB9">
        <w:rPr>
          <w:rFonts w:hint="eastAsia"/>
          <w:color w:val="FF0000"/>
        </w:rPr>
        <w:t>②4月2</w:t>
      </w:r>
      <w:r w:rsidR="00E10B63" w:rsidRPr="00705DB9">
        <w:rPr>
          <w:rFonts w:hint="eastAsia"/>
          <w:color w:val="FF0000"/>
        </w:rPr>
        <w:t>3</w:t>
      </w:r>
      <w:r w:rsidR="0016765D" w:rsidRPr="00705DB9">
        <w:rPr>
          <w:rFonts w:hint="eastAsia"/>
          <w:color w:val="FF0000"/>
        </w:rPr>
        <w:t>日（</w:t>
      </w:r>
      <w:r w:rsidR="00E10B63" w:rsidRPr="00705DB9">
        <w:rPr>
          <w:rFonts w:hint="eastAsia"/>
          <w:color w:val="FF0000"/>
        </w:rPr>
        <w:t>日</w:t>
      </w:r>
      <w:r w:rsidR="0016765D" w:rsidRPr="00705DB9">
        <w:rPr>
          <w:rFonts w:hint="eastAsia"/>
          <w:color w:val="FF0000"/>
        </w:rPr>
        <w:t>）</w:t>
      </w:r>
      <w:r w:rsidR="0016765D">
        <w:rPr>
          <w:rFonts w:hint="eastAsia"/>
        </w:rPr>
        <w:t xml:space="preserve">　　③5月</w:t>
      </w:r>
      <w:r w:rsidR="00F93CFB">
        <w:rPr>
          <w:rFonts w:hint="eastAsia"/>
        </w:rPr>
        <w:t>28</w:t>
      </w:r>
      <w:r w:rsidR="0016765D">
        <w:rPr>
          <w:rFonts w:hint="eastAsia"/>
        </w:rPr>
        <w:t>日（</w:t>
      </w:r>
      <w:r w:rsidR="00F93CFB">
        <w:rPr>
          <w:rFonts w:hint="eastAsia"/>
        </w:rPr>
        <w:t>日</w:t>
      </w:r>
      <w:r w:rsidR="0016765D">
        <w:rPr>
          <w:rFonts w:hint="eastAsia"/>
        </w:rPr>
        <w:t>）</w:t>
      </w:r>
    </w:p>
    <w:p w14:paraId="14316CAB" w14:textId="77777777" w:rsidR="0016765D" w:rsidRDefault="0016765D" w:rsidP="0016765D">
      <w:pPr>
        <w:jc w:val="left"/>
      </w:pPr>
      <w:r>
        <w:rPr>
          <w:rFonts w:hint="eastAsia"/>
        </w:rPr>
        <w:t xml:space="preserve">　　　　　　　　　　　④</w:t>
      </w:r>
      <w:r w:rsidR="00F93CFB">
        <w:rPr>
          <w:rFonts w:hint="eastAsia"/>
        </w:rPr>
        <w:t>8</w:t>
      </w:r>
      <w:r>
        <w:rPr>
          <w:rFonts w:hint="eastAsia"/>
        </w:rPr>
        <w:t>月2</w:t>
      </w:r>
      <w:r w:rsidR="00F93CFB">
        <w:rPr>
          <w:rFonts w:hint="eastAsia"/>
        </w:rPr>
        <w:t>7</w:t>
      </w:r>
      <w:r>
        <w:rPr>
          <w:rFonts w:hint="eastAsia"/>
        </w:rPr>
        <w:t>日（日）　　⑤</w:t>
      </w:r>
      <w:r w:rsidR="00F93CFB">
        <w:rPr>
          <w:rFonts w:hint="eastAsia"/>
        </w:rPr>
        <w:t>10</w:t>
      </w:r>
      <w:r>
        <w:rPr>
          <w:rFonts w:hint="eastAsia"/>
        </w:rPr>
        <w:t>月</w:t>
      </w:r>
      <w:r w:rsidR="00F93CFB">
        <w:rPr>
          <w:rFonts w:hint="eastAsia"/>
        </w:rPr>
        <w:t>8</w:t>
      </w:r>
      <w:r>
        <w:rPr>
          <w:rFonts w:hint="eastAsia"/>
        </w:rPr>
        <w:t>日（</w:t>
      </w:r>
      <w:r w:rsidR="00F93CFB">
        <w:rPr>
          <w:rFonts w:hint="eastAsia"/>
        </w:rPr>
        <w:t>日</w:t>
      </w:r>
      <w:r>
        <w:rPr>
          <w:rFonts w:hint="eastAsia"/>
        </w:rPr>
        <w:t>）　　 ⑥</w:t>
      </w:r>
      <w:r w:rsidR="00F93CFB">
        <w:rPr>
          <w:rFonts w:hint="eastAsia"/>
        </w:rPr>
        <w:t>10</w:t>
      </w:r>
      <w:r>
        <w:rPr>
          <w:rFonts w:hint="eastAsia"/>
        </w:rPr>
        <w:t>月2</w:t>
      </w:r>
      <w:r w:rsidR="00E10B63">
        <w:rPr>
          <w:rFonts w:hint="eastAsia"/>
        </w:rPr>
        <w:t>9</w:t>
      </w:r>
      <w:r>
        <w:rPr>
          <w:rFonts w:hint="eastAsia"/>
        </w:rPr>
        <w:t>日（</w:t>
      </w:r>
      <w:r w:rsidR="00E10B63">
        <w:rPr>
          <w:rFonts w:hint="eastAsia"/>
        </w:rPr>
        <w:t>日</w:t>
      </w:r>
      <w:r>
        <w:rPr>
          <w:rFonts w:hint="eastAsia"/>
        </w:rPr>
        <w:t>）</w:t>
      </w:r>
    </w:p>
    <w:p w14:paraId="08746DC1" w14:textId="57A9721D" w:rsidR="007B4A8E" w:rsidRPr="00530023" w:rsidRDefault="0016765D" w:rsidP="0016765D">
      <w:pPr>
        <w:jc w:val="left"/>
      </w:pPr>
      <w:r>
        <w:rPr>
          <w:rFonts w:hint="eastAsia"/>
        </w:rPr>
        <w:t xml:space="preserve">　　　　　　　　　　</w:t>
      </w:r>
      <w:r w:rsidR="00530023">
        <w:rPr>
          <w:rFonts w:hint="eastAsia"/>
        </w:rPr>
        <w:t xml:space="preserve">　</w:t>
      </w:r>
      <w:r w:rsidR="00E10B63">
        <w:rPr>
          <w:rFonts w:hint="eastAsia"/>
        </w:rPr>
        <w:t>⑦</w:t>
      </w:r>
      <w:r w:rsidR="00530023">
        <w:rPr>
          <w:rFonts w:hint="eastAsia"/>
        </w:rPr>
        <w:t>202</w:t>
      </w:r>
      <w:r w:rsidR="00E10B63">
        <w:rPr>
          <w:rFonts w:hint="eastAsia"/>
        </w:rPr>
        <w:t>4</w:t>
      </w:r>
      <w:r w:rsidR="00530023">
        <w:rPr>
          <w:rFonts w:hint="eastAsia"/>
        </w:rPr>
        <w:t>年3月2</w:t>
      </w:r>
      <w:r w:rsidR="00E10B63">
        <w:rPr>
          <w:rFonts w:hint="eastAsia"/>
        </w:rPr>
        <w:t>4</w:t>
      </w:r>
      <w:r w:rsidR="00530023">
        <w:t>日</w:t>
      </w:r>
      <w:r w:rsidR="00530023">
        <w:rPr>
          <w:rFonts w:hint="eastAsia"/>
        </w:rPr>
        <w:t xml:space="preserve">　(</w:t>
      </w:r>
      <w:r w:rsidR="00E10B63">
        <w:rPr>
          <w:rFonts w:hint="eastAsia"/>
        </w:rPr>
        <w:t>日</w:t>
      </w:r>
      <w:r w:rsidR="00530023">
        <w:rPr>
          <w:rFonts w:hint="eastAsia"/>
        </w:rPr>
        <w:t>）</w:t>
      </w:r>
      <w:r w:rsidR="007B4A8E">
        <w:rPr>
          <w:rFonts w:hint="eastAsia"/>
        </w:rPr>
        <w:t xml:space="preserve">　</w:t>
      </w:r>
    </w:p>
    <w:p w14:paraId="17474297" w14:textId="77777777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場所</w:t>
      </w:r>
      <w:r w:rsidR="009E6F88">
        <w:rPr>
          <w:rFonts w:hint="eastAsia"/>
        </w:rPr>
        <w:t xml:space="preserve">　　　　　　　東京女子体育大学陸上競技場</w:t>
      </w:r>
      <w:r w:rsidR="001025B1">
        <w:rPr>
          <w:rFonts w:hint="eastAsia"/>
        </w:rPr>
        <w:t xml:space="preserve">　コード：134280</w:t>
      </w:r>
    </w:p>
    <w:p w14:paraId="2CD78CBD" w14:textId="77777777" w:rsidR="009705A5" w:rsidRPr="00724DCA" w:rsidRDefault="00056F50" w:rsidP="009705A5">
      <w:pPr>
        <w:pStyle w:val="a3"/>
        <w:numPr>
          <w:ilvl w:val="0"/>
          <w:numId w:val="1"/>
        </w:numPr>
        <w:ind w:leftChars="0"/>
        <w:jc w:val="left"/>
        <w:rPr>
          <w:color w:val="FF0000"/>
        </w:rPr>
      </w:pPr>
      <w:r>
        <w:rPr>
          <w:rFonts w:hint="eastAsia"/>
        </w:rPr>
        <w:t>競技種目</w:t>
      </w:r>
      <w:r w:rsidR="009E6F88">
        <w:rPr>
          <w:rFonts w:hint="eastAsia"/>
        </w:rPr>
        <w:t xml:space="preserve">　　　　</w:t>
      </w:r>
      <w:r w:rsidR="009E6F88" w:rsidRPr="00CC690C">
        <w:rPr>
          <w:rFonts w:hint="eastAsia"/>
        </w:rPr>
        <w:t>〈</w:t>
      </w:r>
      <w:r w:rsidR="009E6F88">
        <w:rPr>
          <w:rFonts w:hint="eastAsia"/>
        </w:rPr>
        <w:t>小学生〉</w:t>
      </w:r>
      <w:r w:rsidR="00A37ACF" w:rsidRPr="00724DCA">
        <w:rPr>
          <w:rFonts w:hint="eastAsia"/>
          <w:color w:val="FF0000"/>
        </w:rPr>
        <w:t>100ｍ</w:t>
      </w:r>
      <w:r w:rsidR="009705A5" w:rsidRPr="00724DCA">
        <w:rPr>
          <w:rFonts w:hint="eastAsia"/>
          <w:color w:val="FF0000"/>
        </w:rPr>
        <w:t>(陸連登録あり)</w:t>
      </w:r>
      <w:r w:rsidR="00A37ACF" w:rsidRPr="00724DCA">
        <w:rPr>
          <w:rFonts w:hint="eastAsia"/>
          <w:color w:val="FF0000"/>
        </w:rPr>
        <w:t>、</w:t>
      </w:r>
      <w:r w:rsidR="009705A5" w:rsidRPr="00724DCA">
        <w:rPr>
          <w:rFonts w:hint="eastAsia"/>
          <w:color w:val="FF0000"/>
        </w:rPr>
        <w:t>100ｍ(陸連登録なし)</w:t>
      </w:r>
    </w:p>
    <w:p w14:paraId="664D1FD6" w14:textId="15C029AF" w:rsidR="00A37ACF" w:rsidRPr="00724DCA" w:rsidRDefault="00A37ACF" w:rsidP="009705A5">
      <w:pPr>
        <w:ind w:firstLineChars="1500" w:firstLine="3150"/>
        <w:jc w:val="left"/>
        <w:rPr>
          <w:color w:val="FF0000"/>
        </w:rPr>
      </w:pPr>
      <w:r w:rsidRPr="00724DCA">
        <w:rPr>
          <w:rFonts w:hint="eastAsia"/>
          <w:color w:val="FF0000"/>
        </w:rPr>
        <w:t>走幅跳</w:t>
      </w:r>
      <w:r w:rsidR="009705A5" w:rsidRPr="00724DCA">
        <w:rPr>
          <w:rFonts w:hint="eastAsia"/>
          <w:color w:val="FF0000"/>
        </w:rPr>
        <w:t>(陸連登録あり)、走幅跳(陸連登録なし)</w:t>
      </w:r>
    </w:p>
    <w:p w14:paraId="0550EA11" w14:textId="77777777" w:rsidR="00A37ACF" w:rsidRDefault="009E6F88" w:rsidP="009E6F88">
      <w:pPr>
        <w:jc w:val="left"/>
        <w:rPr>
          <w:color w:val="FF0000"/>
        </w:rPr>
      </w:pPr>
      <w:r>
        <w:rPr>
          <w:rFonts w:hint="eastAsia"/>
        </w:rPr>
        <w:t xml:space="preserve">　　　　　　　　　　　</w:t>
      </w:r>
      <w:r w:rsidR="00A37ACF" w:rsidRPr="00A37ACF">
        <w:rPr>
          <w:rFonts w:hint="eastAsia"/>
          <w:color w:val="FF0000"/>
        </w:rPr>
        <w:t>陸連登録者のみ記録公認申請を行う</w:t>
      </w:r>
    </w:p>
    <w:p w14:paraId="4C7B5D8A" w14:textId="0444A4DB" w:rsidR="00A37ACF" w:rsidRDefault="00A37ACF" w:rsidP="00A37ACF">
      <w:pPr>
        <w:ind w:firstLineChars="1100" w:firstLine="2310"/>
        <w:jc w:val="left"/>
      </w:pPr>
      <w:r w:rsidRPr="00A37ACF">
        <w:rPr>
          <w:rFonts w:hint="eastAsia"/>
          <w:color w:val="FF0000"/>
        </w:rPr>
        <w:t>未登録者は、登録者と別レースとなる．計測は行うが公認申請は行わない</w:t>
      </w:r>
    </w:p>
    <w:p w14:paraId="6551D32F" w14:textId="77777777" w:rsidR="00E10B63" w:rsidRDefault="00530023" w:rsidP="00E10B63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＊</w:t>
      </w:r>
      <w:r w:rsidR="00E10B63">
        <w:rPr>
          <w:rFonts w:hint="eastAsia"/>
        </w:rPr>
        <w:t>8</w:t>
      </w:r>
      <w:r>
        <w:rPr>
          <w:rFonts w:hint="eastAsia"/>
        </w:rPr>
        <w:t>月</w:t>
      </w:r>
      <w:r w:rsidR="00E10B63">
        <w:rPr>
          <w:rFonts w:hint="eastAsia"/>
        </w:rPr>
        <w:t>27日</w:t>
      </w:r>
      <w:r>
        <w:rPr>
          <w:rFonts w:hint="eastAsia"/>
        </w:rPr>
        <w:t>(日)、</w:t>
      </w:r>
      <w:r w:rsidR="00E10B63">
        <w:rPr>
          <w:rFonts w:hint="eastAsia"/>
        </w:rPr>
        <w:t>10</w:t>
      </w:r>
      <w:r>
        <w:rPr>
          <w:rFonts w:hint="eastAsia"/>
        </w:rPr>
        <w:t>月</w:t>
      </w:r>
      <w:r w:rsidR="00E10B63">
        <w:rPr>
          <w:rFonts w:hint="eastAsia"/>
        </w:rPr>
        <w:t>8</w:t>
      </w:r>
      <w:r>
        <w:rPr>
          <w:rFonts w:hint="eastAsia"/>
        </w:rPr>
        <w:t>日(</w:t>
      </w:r>
      <w:r w:rsidR="00E10B63">
        <w:rPr>
          <w:rFonts w:hint="eastAsia"/>
        </w:rPr>
        <w:t>日</w:t>
      </w:r>
      <w:r>
        <w:rPr>
          <w:rFonts w:hint="eastAsia"/>
        </w:rPr>
        <w:t>)、</w:t>
      </w:r>
      <w:r w:rsidR="00E10B63">
        <w:rPr>
          <w:rFonts w:hint="eastAsia"/>
        </w:rPr>
        <w:t>10月29日（日）、</w:t>
      </w:r>
      <w:r>
        <w:rPr>
          <w:rFonts w:hint="eastAsia"/>
        </w:rPr>
        <w:t>202</w:t>
      </w:r>
      <w:r w:rsidR="00E10B63">
        <w:rPr>
          <w:rFonts w:hint="eastAsia"/>
        </w:rPr>
        <w:t>4</w:t>
      </w:r>
      <w:r>
        <w:rPr>
          <w:rFonts w:hint="eastAsia"/>
        </w:rPr>
        <w:t>年3月2</w:t>
      </w:r>
      <w:r w:rsidR="00E10B63">
        <w:rPr>
          <w:rFonts w:hint="eastAsia"/>
        </w:rPr>
        <w:t>4</w:t>
      </w:r>
      <w:r>
        <w:rPr>
          <w:rFonts w:hint="eastAsia"/>
        </w:rPr>
        <w:t>日(</w:t>
      </w:r>
      <w:r w:rsidR="00E10B63">
        <w:rPr>
          <w:rFonts w:hint="eastAsia"/>
        </w:rPr>
        <w:t>日</w:t>
      </w:r>
      <w:r>
        <w:rPr>
          <w:rFonts w:hint="eastAsia"/>
        </w:rPr>
        <w:t>)</w:t>
      </w:r>
    </w:p>
    <w:p w14:paraId="0F1FACF6" w14:textId="253C2B86" w:rsidR="00FB35BC" w:rsidRDefault="00962818" w:rsidP="00AA3799">
      <w:pPr>
        <w:ind w:leftChars="1100" w:left="2310"/>
        <w:jc w:val="left"/>
      </w:pPr>
      <w:r w:rsidRPr="00FD71BF">
        <w:rPr>
          <w:rFonts w:hint="eastAsia"/>
          <w:b/>
          <w:bCs/>
          <w:u w:val="single"/>
        </w:rPr>
        <w:t>計4回</w:t>
      </w:r>
      <w:r w:rsidR="00FB35BC">
        <w:rPr>
          <w:rFonts w:hint="eastAsia"/>
        </w:rPr>
        <w:t>のみ</w:t>
      </w:r>
      <w:r w:rsidR="00530023">
        <w:rPr>
          <w:rFonts w:hint="eastAsia"/>
        </w:rPr>
        <w:t>開</w:t>
      </w:r>
      <w:r w:rsidR="00AC75F3">
        <w:rPr>
          <w:rFonts w:hint="eastAsia"/>
        </w:rPr>
        <w:t>催</w:t>
      </w:r>
      <w:r w:rsidR="00FB35BC">
        <w:rPr>
          <w:rFonts w:hint="eastAsia"/>
        </w:rPr>
        <w:t xml:space="preserve">　＊コロナウイルス感染症の状況により開催しない場合もある</w:t>
      </w:r>
    </w:p>
    <w:p w14:paraId="3A6C5E33" w14:textId="77777777" w:rsidR="00456471" w:rsidRDefault="00456471" w:rsidP="00C021E6">
      <w:pPr>
        <w:ind w:firstLineChars="1000" w:firstLine="2100"/>
        <w:jc w:val="left"/>
      </w:pPr>
    </w:p>
    <w:p w14:paraId="3F6DF097" w14:textId="2785286B" w:rsidR="009E6F88" w:rsidRDefault="009E6F88" w:rsidP="00C021E6">
      <w:pPr>
        <w:ind w:firstLineChars="1000" w:firstLine="2100"/>
        <w:jc w:val="left"/>
      </w:pPr>
      <w:r>
        <w:rPr>
          <w:rFonts w:hint="eastAsia"/>
        </w:rPr>
        <w:t>〈女子〉</w:t>
      </w:r>
    </w:p>
    <w:p w14:paraId="77B3B089" w14:textId="6CEED4AE" w:rsidR="009E6F88" w:rsidRDefault="009E6F88" w:rsidP="00E466A2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100m、200m、400m、800m、1500m、3000m、100mH</w:t>
      </w:r>
      <w:r w:rsidR="00FD71BF">
        <w:rPr>
          <w:rFonts w:hint="eastAsia"/>
        </w:rPr>
        <w:t>（正規、ユース、ジュニア）</w:t>
      </w:r>
      <w:r>
        <w:rPr>
          <w:rFonts w:hint="eastAsia"/>
        </w:rPr>
        <w:t>、走高跳、棒高跳（学内のみ）、</w:t>
      </w:r>
      <w:r w:rsidR="00D756E8">
        <w:rPr>
          <w:rFonts w:hint="eastAsia"/>
        </w:rPr>
        <w:t>走幅跳、三段跳、砲丸投</w:t>
      </w:r>
      <w:r w:rsidR="00E466A2" w:rsidRPr="00E466A2">
        <w:rPr>
          <w:rFonts w:hint="eastAsia"/>
          <w:color w:val="FF0000"/>
        </w:rPr>
        <w:t>（中学生2</w:t>
      </w:r>
      <w:r w:rsidR="00E466A2" w:rsidRPr="00E466A2">
        <w:rPr>
          <w:color w:val="FF0000"/>
        </w:rPr>
        <w:t>.72kg</w:t>
      </w:r>
      <w:r w:rsidR="00E466A2" w:rsidRPr="00E466A2">
        <w:rPr>
          <w:rFonts w:hint="eastAsia"/>
          <w:color w:val="FF0000"/>
        </w:rPr>
        <w:t>、高校生・一般4</w:t>
      </w:r>
      <w:r w:rsidR="00E466A2" w:rsidRPr="00E466A2">
        <w:rPr>
          <w:color w:val="FF0000"/>
        </w:rPr>
        <w:t>kg）</w:t>
      </w:r>
      <w:r w:rsidR="00D756E8">
        <w:rPr>
          <w:rFonts w:hint="eastAsia"/>
        </w:rPr>
        <w:t>、円盤投、やり投</w:t>
      </w:r>
    </w:p>
    <w:p w14:paraId="43887640" w14:textId="5B874290" w:rsidR="00D756E8" w:rsidRDefault="00D756E8" w:rsidP="009E6F88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直線種目のみ第2レース</w:t>
      </w:r>
      <w:r w:rsidR="00962818" w:rsidRPr="00FD71BF">
        <w:rPr>
          <w:rFonts w:hint="eastAsia"/>
        </w:rPr>
        <w:t>を</w:t>
      </w:r>
      <w:r>
        <w:rPr>
          <w:rFonts w:hint="eastAsia"/>
        </w:rPr>
        <w:t>行う</w:t>
      </w:r>
    </w:p>
    <w:p w14:paraId="652D401A" w14:textId="734DB88F" w:rsidR="009E6F88" w:rsidRDefault="00B67243" w:rsidP="00C021E6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100m、100mHは第2レースのみの出場も可</w:t>
      </w:r>
    </w:p>
    <w:p w14:paraId="27FCE351" w14:textId="74D4770E" w:rsidR="00FD71BF" w:rsidRPr="00FD71BF" w:rsidRDefault="00FD71BF" w:rsidP="00C021E6">
      <w:pPr>
        <w:ind w:left="2310" w:hangingChars="1100" w:hanging="2310"/>
        <w:jc w:val="left"/>
        <w:rPr>
          <w:rFonts w:eastAsiaTheme="minorHAnsi" w:cs="ＭＳ 明朝"/>
        </w:rPr>
      </w:pPr>
      <w:r>
        <w:rPr>
          <w:rFonts w:hint="eastAsia"/>
        </w:rPr>
        <w:lastRenderedPageBreak/>
        <w:t xml:space="preserve">　　　　　　　　　　　＊</w:t>
      </w:r>
      <w:r w:rsidRPr="00FD71BF">
        <w:rPr>
          <w:rFonts w:eastAsiaTheme="minorHAnsi" w:cs="ＭＳ 明朝" w:hint="eastAsia"/>
        </w:rPr>
        <w:t>100</w:t>
      </w:r>
      <w:r>
        <w:rPr>
          <w:rFonts w:eastAsiaTheme="minorHAnsi" w:cs="ＭＳ 明朝" w:hint="eastAsia"/>
        </w:rPr>
        <w:t>ｍ</w:t>
      </w:r>
      <w:r w:rsidRPr="00FD71BF">
        <w:rPr>
          <w:rFonts w:eastAsiaTheme="minorHAnsi" w:cs="ＭＳ 明朝" w:hint="eastAsia"/>
        </w:rPr>
        <w:t>Hは正規、ユース、ジュニアからエントリー</w:t>
      </w:r>
      <w:r>
        <w:rPr>
          <w:rFonts w:eastAsiaTheme="minorHAnsi" w:cs="ＭＳ 明朝" w:hint="eastAsia"/>
        </w:rPr>
        <w:t>シート</w:t>
      </w:r>
      <w:r w:rsidRPr="00FD71BF">
        <w:rPr>
          <w:rFonts w:eastAsiaTheme="minorHAnsi" w:cs="ＭＳ 明朝" w:hint="eastAsia"/>
        </w:rPr>
        <w:t>で選択すること。</w:t>
      </w:r>
    </w:p>
    <w:p w14:paraId="07AE415C" w14:textId="5BC230BC" w:rsidR="00FD71BF" w:rsidRPr="00FD71BF" w:rsidRDefault="00FD71BF" w:rsidP="00FD71BF">
      <w:pPr>
        <w:ind w:leftChars="1100" w:left="2310"/>
        <w:jc w:val="left"/>
        <w:rPr>
          <w:rFonts w:eastAsiaTheme="minorHAnsi"/>
        </w:rPr>
      </w:pPr>
      <w:r w:rsidRPr="00FD71BF">
        <w:rPr>
          <w:rFonts w:eastAsiaTheme="minorHAnsi" w:cs="ＭＳ 明朝" w:hint="eastAsia"/>
        </w:rPr>
        <w:t>＊選択に間違いがないように注意する</w:t>
      </w:r>
    </w:p>
    <w:p w14:paraId="140110E5" w14:textId="77777777" w:rsidR="00074AFA" w:rsidRDefault="00074AFA" w:rsidP="00074AFA">
      <w:pPr>
        <w:ind w:firstLineChars="1000" w:firstLine="2100"/>
        <w:jc w:val="left"/>
      </w:pPr>
      <w:r>
        <w:rPr>
          <w:rFonts w:hint="eastAsia"/>
        </w:rPr>
        <w:t>〈男子〉</w:t>
      </w:r>
      <w:r w:rsidRPr="00FD71BF">
        <w:rPr>
          <w:rFonts w:hint="eastAsia"/>
        </w:rPr>
        <w:t>＊男子については中学・高校のみ</w:t>
      </w:r>
    </w:p>
    <w:p w14:paraId="07F1E6CE" w14:textId="77777777" w:rsidR="00074AFA" w:rsidRDefault="00074AFA" w:rsidP="00074AFA">
      <w:pPr>
        <w:jc w:val="left"/>
      </w:pPr>
      <w:r>
        <w:rPr>
          <w:rFonts w:hint="eastAsia"/>
        </w:rPr>
        <w:t xml:space="preserve">　　　　　　　　　　　100m、200m、400m、800m、1500m、3000m、走幅跳</w:t>
      </w:r>
    </w:p>
    <w:p w14:paraId="6630167E" w14:textId="77777777" w:rsidR="00074AFA" w:rsidRDefault="00074AFA" w:rsidP="00074AFA">
      <w:pPr>
        <w:jc w:val="left"/>
      </w:pPr>
      <w:r>
        <w:rPr>
          <w:rFonts w:hint="eastAsia"/>
        </w:rPr>
        <w:t xml:space="preserve">　　　　　　　　　　　＊走高跳を入れる場合がある</w:t>
      </w:r>
    </w:p>
    <w:p w14:paraId="5DDBDFAD" w14:textId="0B403779" w:rsidR="00074AFA" w:rsidRDefault="00074AFA" w:rsidP="00074AFA">
      <w:pPr>
        <w:jc w:val="left"/>
      </w:pPr>
      <w:r>
        <w:rPr>
          <w:rFonts w:hint="eastAsia"/>
        </w:rPr>
        <w:t xml:space="preserve">　　　　　　　　　　　＊直線種目のみ第2レース</w:t>
      </w:r>
      <w:r w:rsidR="00FD71BF">
        <w:rPr>
          <w:rFonts w:hint="eastAsia"/>
        </w:rPr>
        <w:t>を</w:t>
      </w:r>
      <w:r>
        <w:rPr>
          <w:rFonts w:hint="eastAsia"/>
        </w:rPr>
        <w:t>行う</w:t>
      </w:r>
    </w:p>
    <w:p w14:paraId="5720CC02" w14:textId="77777777" w:rsidR="00074AFA" w:rsidRDefault="00074AFA" w:rsidP="00074AFA">
      <w:pPr>
        <w:ind w:left="2310" w:hangingChars="1100" w:hanging="2310"/>
        <w:jc w:val="left"/>
      </w:pPr>
      <w:r>
        <w:rPr>
          <w:rFonts w:hint="eastAsia"/>
        </w:rPr>
        <w:t xml:space="preserve">　　　　　　　　　　　＊100mは第2レースのみの出場も可</w:t>
      </w:r>
    </w:p>
    <w:p w14:paraId="31625B6A" w14:textId="77777777" w:rsidR="00456471" w:rsidRDefault="00456471" w:rsidP="00456471">
      <w:pPr>
        <w:jc w:val="left"/>
      </w:pPr>
    </w:p>
    <w:p w14:paraId="6A668F62" w14:textId="3CE2BD7B" w:rsidR="00456471" w:rsidRPr="00705DB9" w:rsidRDefault="00456471" w:rsidP="00456471">
      <w:pPr>
        <w:ind w:leftChars="1100" w:left="2520" w:hangingChars="100" w:hanging="210"/>
        <w:jc w:val="left"/>
        <w:rPr>
          <w:color w:val="FF0000"/>
        </w:rPr>
      </w:pPr>
      <w:r w:rsidRPr="00705DB9">
        <w:rPr>
          <w:rFonts w:hint="eastAsia"/>
          <w:color w:val="FF0000"/>
        </w:rPr>
        <w:t>■</w:t>
      </w:r>
      <w:r w:rsidRPr="00705DB9">
        <w:rPr>
          <w:color w:val="FF0000"/>
        </w:rPr>
        <w:t>4月の競技会については、審判、補助員の関係上</w:t>
      </w:r>
      <w:r w:rsidRPr="00705DB9">
        <w:rPr>
          <w:rFonts w:hint="eastAsia"/>
          <w:color w:val="FF0000"/>
        </w:rPr>
        <w:t>、</w:t>
      </w:r>
      <w:r w:rsidRPr="00705DB9">
        <w:rPr>
          <w:color w:val="FF0000"/>
        </w:rPr>
        <w:t>外部の方のエントリーを制限する場合がある</w:t>
      </w:r>
    </w:p>
    <w:p w14:paraId="203F529A" w14:textId="791E5CF6" w:rsidR="00074AFA" w:rsidRPr="00456471" w:rsidRDefault="00456471" w:rsidP="00456471">
      <w:pPr>
        <w:jc w:val="left"/>
      </w:pPr>
      <w:r>
        <w:rPr>
          <w:rFonts w:hint="eastAsia"/>
        </w:rPr>
        <w:t xml:space="preserve">　　　　　　　　　　</w:t>
      </w:r>
    </w:p>
    <w:p w14:paraId="3850AAAC" w14:textId="4115311A" w:rsidR="00056F50" w:rsidRDefault="00056F50" w:rsidP="00056F50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出場資格</w:t>
      </w:r>
      <w:r w:rsidR="00D756E8">
        <w:rPr>
          <w:rFonts w:hint="eastAsia"/>
        </w:rPr>
        <w:t xml:space="preserve">　　　　　令和</w:t>
      </w:r>
      <w:r w:rsidR="00A37ACF">
        <w:t>5</w:t>
      </w:r>
      <w:r w:rsidR="00D756E8">
        <w:rPr>
          <w:rFonts w:hint="eastAsia"/>
        </w:rPr>
        <w:t>年度　日本陸上競技連盟登録者</w:t>
      </w:r>
    </w:p>
    <w:p w14:paraId="09B06254" w14:textId="77777777" w:rsidR="00D756E8" w:rsidRDefault="00056F50" w:rsidP="00D756E8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参加料</w:t>
      </w:r>
      <w:r w:rsidR="00D756E8">
        <w:rPr>
          <w:rFonts w:hint="eastAsia"/>
        </w:rPr>
        <w:t xml:space="preserve">　　　　　　１）小学生：500円　　</w:t>
      </w:r>
    </w:p>
    <w:p w14:paraId="4EB8DBD3" w14:textId="77777777" w:rsidR="00056F50" w:rsidRDefault="00D756E8" w:rsidP="00D756E8">
      <w:pPr>
        <w:ind w:firstLineChars="1300" w:firstLine="2730"/>
        <w:jc w:val="left"/>
      </w:pPr>
      <w:r>
        <w:rPr>
          <w:rFonts w:hint="eastAsia"/>
        </w:rPr>
        <w:t>中学生1種目（1レース）：500円</w:t>
      </w:r>
    </w:p>
    <w:p w14:paraId="24D6070B" w14:textId="77777777" w:rsidR="00D756E8" w:rsidRDefault="00D756E8" w:rsidP="00D756E8">
      <w:pPr>
        <w:jc w:val="left"/>
      </w:pPr>
      <w:r>
        <w:rPr>
          <w:rFonts w:hint="eastAsia"/>
        </w:rPr>
        <w:t xml:space="preserve">　　　　　　　　　　　　　高校生1種目（1レース）：800円</w:t>
      </w:r>
    </w:p>
    <w:p w14:paraId="41D8FF39" w14:textId="77777777" w:rsidR="00D756E8" w:rsidRDefault="00D756E8" w:rsidP="00D756E8">
      <w:pPr>
        <w:jc w:val="left"/>
      </w:pPr>
      <w:r>
        <w:rPr>
          <w:rFonts w:hint="eastAsia"/>
        </w:rPr>
        <w:t xml:space="preserve">　　　　　　　　　　　　　一般1種目（1レース）：1000円</w:t>
      </w:r>
    </w:p>
    <w:p w14:paraId="3CC3F976" w14:textId="77777777" w:rsidR="00B67243" w:rsidRDefault="00D756E8" w:rsidP="00B67243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２）第１レース、第2レースはそれぞれを1種目とする</w:t>
      </w:r>
    </w:p>
    <w:p w14:paraId="4545EFD8" w14:textId="77777777" w:rsidR="00D756E8" w:rsidRDefault="00B67243" w:rsidP="00B67243">
      <w:pPr>
        <w:ind w:firstLineChars="1200" w:firstLine="2520"/>
        <w:jc w:val="left"/>
      </w:pPr>
      <w:r>
        <w:rPr>
          <w:rFonts w:hint="eastAsia"/>
        </w:rPr>
        <w:t>（例：第1、第2レースの両方を申し込めば、2種目分の参加料となる）</w:t>
      </w:r>
    </w:p>
    <w:p w14:paraId="270F125A" w14:textId="77777777" w:rsidR="00B67243" w:rsidRDefault="00D756E8" w:rsidP="00C021E6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３</w:t>
      </w:r>
      <w:r w:rsidR="003A161A">
        <w:rPr>
          <w:rFonts w:hint="eastAsia"/>
        </w:rPr>
        <w:t>）申込締切日</w:t>
      </w:r>
      <w:r w:rsidR="00B67243">
        <w:rPr>
          <w:rFonts w:hint="eastAsia"/>
        </w:rPr>
        <w:t>までに指定口座に振り込むこと。なお、一度振り込まれた参加料は理由の如何にかかわらず、返金をしない。</w:t>
      </w:r>
    </w:p>
    <w:p w14:paraId="083FDB38" w14:textId="77777777" w:rsidR="00B67243" w:rsidRDefault="00B67243" w:rsidP="00B67243">
      <w:pPr>
        <w:jc w:val="left"/>
        <w:rPr>
          <w:kern w:val="0"/>
        </w:rPr>
      </w:pPr>
      <w:r>
        <w:rPr>
          <w:rFonts w:hint="eastAsia"/>
        </w:rPr>
        <w:t>８．</w:t>
      </w:r>
      <w:r w:rsidRPr="00B67243">
        <w:rPr>
          <w:rFonts w:hint="eastAsia"/>
          <w:w w:val="76"/>
          <w:kern w:val="0"/>
          <w:fitText w:val="1281" w:id="-1588374271"/>
        </w:rPr>
        <w:t>申込期日及び場</w:t>
      </w:r>
      <w:r w:rsidRPr="00B67243">
        <w:rPr>
          <w:rFonts w:hint="eastAsia"/>
          <w:spacing w:val="2"/>
          <w:w w:val="76"/>
          <w:kern w:val="0"/>
          <w:fitText w:val="1281" w:id="-1588374271"/>
        </w:rPr>
        <w:t>所</w:t>
      </w:r>
      <w:r>
        <w:rPr>
          <w:rFonts w:hint="eastAsia"/>
          <w:kern w:val="0"/>
        </w:rPr>
        <w:t xml:space="preserve">　　</w:t>
      </w:r>
      <w:r w:rsidR="0016765D">
        <w:rPr>
          <w:rFonts w:hint="eastAsia"/>
          <w:kern w:val="0"/>
        </w:rPr>
        <w:t>期日：</w:t>
      </w:r>
      <w:r w:rsidR="0016765D" w:rsidRPr="006D5B8D">
        <w:rPr>
          <w:rFonts w:hint="eastAsia"/>
          <w:b/>
          <w:kern w:val="0"/>
        </w:rPr>
        <w:t>競技会開催14日前から7日前（</w:t>
      </w:r>
      <w:r w:rsidR="00030B68">
        <w:rPr>
          <w:rFonts w:hint="eastAsia"/>
          <w:b/>
          <w:kern w:val="0"/>
        </w:rPr>
        <w:t>昼12：00）まで</w:t>
      </w:r>
    </w:p>
    <w:tbl>
      <w:tblPr>
        <w:tblStyle w:val="a6"/>
        <w:tblpPr w:leftFromText="142" w:rightFromText="142" w:vertAnchor="text" w:horzAnchor="margin" w:tblpXSpec="right" w:tblpY="320"/>
        <w:tblW w:w="0" w:type="auto"/>
        <w:tblLook w:val="04A0" w:firstRow="1" w:lastRow="0" w:firstColumn="1" w:lastColumn="0" w:noHBand="0" w:noVBand="1"/>
      </w:tblPr>
      <w:tblGrid>
        <w:gridCol w:w="2691"/>
        <w:gridCol w:w="2544"/>
        <w:gridCol w:w="2544"/>
      </w:tblGrid>
      <w:tr w:rsidR="004E2A59" w14:paraId="66D60258" w14:textId="77777777" w:rsidTr="009F7210">
        <w:trPr>
          <w:trHeight w:val="381"/>
        </w:trPr>
        <w:tc>
          <w:tcPr>
            <w:tcW w:w="2691" w:type="dxa"/>
          </w:tcPr>
          <w:p w14:paraId="14C9A2A0" w14:textId="77777777" w:rsidR="004E2A59" w:rsidRDefault="006D5B8D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競技会日</w:t>
            </w:r>
          </w:p>
        </w:tc>
        <w:tc>
          <w:tcPr>
            <w:tcW w:w="2544" w:type="dxa"/>
          </w:tcPr>
          <w:p w14:paraId="16709F35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申込開始日</w:t>
            </w:r>
          </w:p>
        </w:tc>
        <w:tc>
          <w:tcPr>
            <w:tcW w:w="2544" w:type="dxa"/>
          </w:tcPr>
          <w:p w14:paraId="799867E0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申込締切日</w:t>
            </w:r>
          </w:p>
        </w:tc>
      </w:tr>
      <w:tr w:rsidR="004E2A59" w14:paraId="6887D6F0" w14:textId="77777777" w:rsidTr="009F7210">
        <w:trPr>
          <w:trHeight w:val="241"/>
        </w:trPr>
        <w:tc>
          <w:tcPr>
            <w:tcW w:w="2691" w:type="dxa"/>
          </w:tcPr>
          <w:p w14:paraId="3B24E17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4月</w:t>
            </w:r>
            <w:r w:rsidR="00030B68">
              <w:rPr>
                <w:rFonts w:hint="eastAsia"/>
                <w:kern w:val="0"/>
              </w:rPr>
              <w:t>9日（日）</w:t>
            </w:r>
          </w:p>
        </w:tc>
        <w:tc>
          <w:tcPr>
            <w:tcW w:w="2544" w:type="dxa"/>
          </w:tcPr>
          <w:p w14:paraId="10EAFAA9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月</w:t>
            </w:r>
            <w:r w:rsidR="009D56C4">
              <w:rPr>
                <w:rFonts w:hint="eastAsia"/>
                <w:kern w:val="0"/>
              </w:rPr>
              <w:t>26</w:t>
            </w:r>
            <w:r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219EEA1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4月</w:t>
            </w:r>
            <w:r w:rsidR="009D56C4">
              <w:rPr>
                <w:rFonts w:hint="eastAsia"/>
                <w:kern w:val="0"/>
              </w:rPr>
              <w:t>2</w:t>
            </w:r>
            <w:r>
              <w:rPr>
                <w:rFonts w:hint="eastAsia"/>
                <w:kern w:val="0"/>
              </w:rPr>
              <w:t>日（日）</w:t>
            </w:r>
          </w:p>
        </w:tc>
      </w:tr>
      <w:tr w:rsidR="004E2A59" w14:paraId="37209BF0" w14:textId="77777777" w:rsidTr="009F7210">
        <w:trPr>
          <w:trHeight w:val="234"/>
        </w:trPr>
        <w:tc>
          <w:tcPr>
            <w:tcW w:w="2691" w:type="dxa"/>
          </w:tcPr>
          <w:p w14:paraId="3E4D99D1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2</w:t>
            </w:r>
            <w:r w:rsidR="00030B68" w:rsidRPr="00705DB9">
              <w:rPr>
                <w:rFonts w:hint="eastAsia"/>
                <w:color w:val="FF0000"/>
                <w:kern w:val="0"/>
              </w:rPr>
              <w:t>３日（日）</w:t>
            </w:r>
          </w:p>
        </w:tc>
        <w:tc>
          <w:tcPr>
            <w:tcW w:w="2544" w:type="dxa"/>
          </w:tcPr>
          <w:p w14:paraId="4212BE98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</w:t>
            </w:r>
            <w:r w:rsidR="009D56C4" w:rsidRPr="00705DB9">
              <w:rPr>
                <w:rFonts w:hint="eastAsia"/>
                <w:color w:val="FF0000"/>
                <w:kern w:val="0"/>
              </w:rPr>
              <w:t>9</w:t>
            </w:r>
            <w:r w:rsidRPr="00705DB9">
              <w:rPr>
                <w:rFonts w:hint="eastAsia"/>
                <w:color w:val="FF0000"/>
                <w:kern w:val="0"/>
              </w:rPr>
              <w:t>日（日）</w:t>
            </w:r>
          </w:p>
        </w:tc>
        <w:tc>
          <w:tcPr>
            <w:tcW w:w="2544" w:type="dxa"/>
          </w:tcPr>
          <w:p w14:paraId="642694A0" w14:textId="77777777" w:rsidR="004E2A59" w:rsidRPr="00705DB9" w:rsidRDefault="004E2A59" w:rsidP="004E2A59">
            <w:pPr>
              <w:jc w:val="left"/>
              <w:rPr>
                <w:color w:val="FF0000"/>
                <w:kern w:val="0"/>
              </w:rPr>
            </w:pPr>
            <w:r w:rsidRPr="00705DB9">
              <w:rPr>
                <w:rFonts w:hint="eastAsia"/>
                <w:color w:val="FF0000"/>
                <w:kern w:val="0"/>
              </w:rPr>
              <w:t>4月</w:t>
            </w:r>
            <w:r w:rsidR="009D56C4" w:rsidRPr="00705DB9">
              <w:rPr>
                <w:rFonts w:hint="eastAsia"/>
                <w:color w:val="FF0000"/>
                <w:kern w:val="0"/>
              </w:rPr>
              <w:t>16</w:t>
            </w:r>
            <w:r w:rsidRPr="00705DB9">
              <w:rPr>
                <w:rFonts w:hint="eastAsia"/>
                <w:color w:val="FF0000"/>
                <w:kern w:val="0"/>
              </w:rPr>
              <w:t>日（日）</w:t>
            </w:r>
          </w:p>
        </w:tc>
      </w:tr>
      <w:tr w:rsidR="004E2A59" w14:paraId="40C716A6" w14:textId="77777777" w:rsidTr="009F7210">
        <w:trPr>
          <w:trHeight w:val="234"/>
        </w:trPr>
        <w:tc>
          <w:tcPr>
            <w:tcW w:w="2691" w:type="dxa"/>
          </w:tcPr>
          <w:p w14:paraId="790B098B" w14:textId="77777777" w:rsidR="004E2A59" w:rsidRDefault="004E2A59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lastRenderedPageBreak/>
              <w:t>5月</w:t>
            </w:r>
            <w:r w:rsidR="00400C7B">
              <w:rPr>
                <w:rFonts w:hint="eastAsia"/>
                <w:kern w:val="0"/>
              </w:rPr>
              <w:t>２８日（日）</w:t>
            </w:r>
          </w:p>
        </w:tc>
        <w:tc>
          <w:tcPr>
            <w:tcW w:w="2544" w:type="dxa"/>
          </w:tcPr>
          <w:p w14:paraId="377A2503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5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4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63EAC652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5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1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73A9D7DC" w14:textId="77777777" w:rsidTr="009F7210">
        <w:trPr>
          <w:trHeight w:val="241"/>
        </w:trPr>
        <w:tc>
          <w:tcPr>
            <w:tcW w:w="2691" w:type="dxa"/>
          </w:tcPr>
          <w:p w14:paraId="30BCB67F" w14:textId="77777777" w:rsidR="004E2A59" w:rsidRDefault="00400C7B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８月２７日（日）</w:t>
            </w:r>
          </w:p>
        </w:tc>
        <w:tc>
          <w:tcPr>
            <w:tcW w:w="2544" w:type="dxa"/>
          </w:tcPr>
          <w:p w14:paraId="52B1F7F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8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3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1082595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8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0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</w:tr>
      <w:tr w:rsidR="004E2A59" w14:paraId="10AC4107" w14:textId="77777777" w:rsidTr="009F7210">
        <w:trPr>
          <w:trHeight w:val="234"/>
        </w:trPr>
        <w:tc>
          <w:tcPr>
            <w:tcW w:w="2691" w:type="dxa"/>
          </w:tcPr>
          <w:p w14:paraId="55CB05C9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１０月８日（日）</w:t>
            </w:r>
          </w:p>
        </w:tc>
        <w:tc>
          <w:tcPr>
            <w:tcW w:w="2544" w:type="dxa"/>
          </w:tcPr>
          <w:p w14:paraId="68A9DB64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9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24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57527055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08AE22E0" w14:textId="77777777" w:rsidTr="009F7210">
        <w:trPr>
          <w:trHeight w:val="241"/>
        </w:trPr>
        <w:tc>
          <w:tcPr>
            <w:tcW w:w="2691" w:type="dxa"/>
          </w:tcPr>
          <w:p w14:paraId="3B475C58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kern w:val="0"/>
              </w:rPr>
              <w:t>１０月</w:t>
            </w:r>
            <w:r>
              <w:rPr>
                <w:rFonts w:hint="eastAsia"/>
                <w:kern w:val="0"/>
              </w:rPr>
              <w:t>２９日（日）</w:t>
            </w:r>
          </w:p>
        </w:tc>
        <w:tc>
          <w:tcPr>
            <w:tcW w:w="2544" w:type="dxa"/>
          </w:tcPr>
          <w:p w14:paraId="3BAE7BA7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5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  <w:tc>
          <w:tcPr>
            <w:tcW w:w="2544" w:type="dxa"/>
          </w:tcPr>
          <w:p w14:paraId="2FCA8DC9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月2</w:t>
            </w:r>
            <w:r>
              <w:rPr>
                <w:rFonts w:hint="eastAsia"/>
                <w:kern w:val="0"/>
              </w:rPr>
              <w:t>2</w:t>
            </w:r>
            <w:r w:rsidR="004E2A59">
              <w:rPr>
                <w:rFonts w:hint="eastAsia"/>
                <w:kern w:val="0"/>
              </w:rPr>
              <w:t>日（</w:t>
            </w:r>
            <w:r>
              <w:rPr>
                <w:rFonts w:hint="eastAsia"/>
                <w:kern w:val="0"/>
              </w:rPr>
              <w:t>日</w:t>
            </w:r>
            <w:r w:rsidR="004E2A59">
              <w:rPr>
                <w:rFonts w:hint="eastAsia"/>
                <w:kern w:val="0"/>
              </w:rPr>
              <w:t>）</w:t>
            </w:r>
          </w:p>
        </w:tc>
      </w:tr>
      <w:tr w:rsidR="004E2A59" w14:paraId="68724582" w14:textId="77777777" w:rsidTr="009F7210">
        <w:trPr>
          <w:trHeight w:val="234"/>
        </w:trPr>
        <w:tc>
          <w:tcPr>
            <w:tcW w:w="2691" w:type="dxa"/>
          </w:tcPr>
          <w:p w14:paraId="1B7CB076" w14:textId="77777777" w:rsidR="004E2A59" w:rsidRDefault="004602D2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３月２４日（日）</w:t>
            </w:r>
          </w:p>
        </w:tc>
        <w:tc>
          <w:tcPr>
            <w:tcW w:w="2544" w:type="dxa"/>
          </w:tcPr>
          <w:p w14:paraId="198A647A" w14:textId="77777777" w:rsidR="004E2A59" w:rsidRDefault="009D56C4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</w:t>
            </w:r>
            <w:r w:rsidR="004E2A59">
              <w:rPr>
                <w:rFonts w:hint="eastAsia"/>
                <w:kern w:val="0"/>
              </w:rPr>
              <w:t>月</w:t>
            </w:r>
            <w:r>
              <w:rPr>
                <w:rFonts w:hint="eastAsia"/>
                <w:kern w:val="0"/>
              </w:rPr>
              <w:t>10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  <w:tc>
          <w:tcPr>
            <w:tcW w:w="2544" w:type="dxa"/>
          </w:tcPr>
          <w:p w14:paraId="6D3D6C57" w14:textId="775D6115" w:rsidR="004E2A59" w:rsidRDefault="00E466A2" w:rsidP="004E2A59">
            <w:pPr>
              <w:jc w:val="left"/>
              <w:rPr>
                <w:kern w:val="0"/>
              </w:rPr>
            </w:pPr>
            <w:r>
              <w:rPr>
                <w:rFonts w:hint="eastAsia"/>
                <w:kern w:val="0"/>
              </w:rPr>
              <w:t>3</w:t>
            </w:r>
            <w:r w:rsidR="004E2A59">
              <w:rPr>
                <w:rFonts w:hint="eastAsia"/>
                <w:kern w:val="0"/>
              </w:rPr>
              <w:t>月</w:t>
            </w:r>
            <w:r w:rsidR="009D56C4">
              <w:rPr>
                <w:rFonts w:hint="eastAsia"/>
                <w:kern w:val="0"/>
              </w:rPr>
              <w:t>17</w:t>
            </w:r>
            <w:r w:rsidR="004E2A59">
              <w:rPr>
                <w:rFonts w:hint="eastAsia"/>
                <w:kern w:val="0"/>
              </w:rPr>
              <w:t>日（日）</w:t>
            </w:r>
          </w:p>
        </w:tc>
      </w:tr>
    </w:tbl>
    <w:p w14:paraId="02E16878" w14:textId="77777777" w:rsidR="00D6657F" w:rsidRDefault="00D6657F" w:rsidP="00B67243">
      <w:pPr>
        <w:jc w:val="left"/>
        <w:rPr>
          <w:kern w:val="0"/>
        </w:rPr>
      </w:pPr>
      <w:r>
        <w:rPr>
          <w:rFonts w:hint="eastAsia"/>
          <w:kern w:val="0"/>
        </w:rPr>
        <w:t xml:space="preserve">　　　　　　　　　　</w:t>
      </w:r>
    </w:p>
    <w:p w14:paraId="1C7167B6" w14:textId="77777777" w:rsidR="00D6657F" w:rsidRDefault="00D6657F" w:rsidP="00B67243">
      <w:pPr>
        <w:jc w:val="left"/>
        <w:rPr>
          <w:kern w:val="0"/>
        </w:rPr>
      </w:pPr>
    </w:p>
    <w:p w14:paraId="45A479BA" w14:textId="77777777" w:rsidR="00D6657F" w:rsidRDefault="0016765D" w:rsidP="00B67243">
      <w:pPr>
        <w:jc w:val="left"/>
      </w:pPr>
      <w:r>
        <w:rPr>
          <w:rFonts w:hint="eastAsia"/>
        </w:rPr>
        <w:t xml:space="preserve">　　　　　　　　　　</w:t>
      </w:r>
    </w:p>
    <w:p w14:paraId="41A2D812" w14:textId="77777777" w:rsidR="00FD71BF" w:rsidRDefault="0016765D" w:rsidP="00FD71BF">
      <w:pPr>
        <w:ind w:left="2520" w:hangingChars="1200" w:hanging="2520"/>
        <w:jc w:val="left"/>
      </w:pPr>
      <w:r>
        <w:rPr>
          <w:rFonts w:hint="eastAsia"/>
        </w:rPr>
        <w:t xml:space="preserve">９．申込方法　　　　</w:t>
      </w:r>
      <w:r w:rsidR="00535905">
        <w:rPr>
          <w:rFonts w:hint="eastAsia"/>
        </w:rPr>
        <w:t>１）</w:t>
      </w:r>
      <w:r w:rsidR="004E2A59">
        <w:rPr>
          <w:rFonts w:hint="eastAsia"/>
        </w:rPr>
        <w:t>本</w:t>
      </w:r>
      <w:r w:rsidR="00C021E6">
        <w:rPr>
          <w:rFonts w:hint="eastAsia"/>
        </w:rPr>
        <w:t>学</w:t>
      </w:r>
      <w:r w:rsidR="004E2A59">
        <w:rPr>
          <w:rFonts w:hint="eastAsia"/>
        </w:rPr>
        <w:t>競技部HPより</w:t>
      </w:r>
      <w:r w:rsidR="00535905">
        <w:rPr>
          <w:rFonts w:hint="eastAsia"/>
        </w:rPr>
        <w:t>エントリーシート</w:t>
      </w:r>
      <w:r w:rsidR="004E2A59">
        <w:rPr>
          <w:rFonts w:hint="eastAsia"/>
        </w:rPr>
        <w:t>をダウンロードし</w:t>
      </w:r>
      <w:r w:rsidR="00535905">
        <w:rPr>
          <w:rFonts w:hint="eastAsia"/>
        </w:rPr>
        <w:t>必要事項を記入のう</w:t>
      </w:r>
    </w:p>
    <w:p w14:paraId="389E4D13" w14:textId="37D00028" w:rsidR="00535905" w:rsidRDefault="00535905" w:rsidP="00FD71BF">
      <w:pPr>
        <w:ind w:firstLineChars="1200" w:firstLine="2520"/>
        <w:jc w:val="left"/>
      </w:pPr>
      <w:r>
        <w:rPr>
          <w:rFonts w:hint="eastAsia"/>
        </w:rPr>
        <w:t>え</w:t>
      </w:r>
      <w:r w:rsidR="004E2A59">
        <w:rPr>
          <w:rFonts w:hint="eastAsia"/>
        </w:rPr>
        <w:t>、下記アドレスに添付して、申込を行うこと。</w:t>
      </w:r>
    </w:p>
    <w:p w14:paraId="2BFF969D" w14:textId="77777777" w:rsidR="00535905" w:rsidRDefault="00535905" w:rsidP="00535905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エントリーシートのファイル名</w:t>
      </w:r>
      <w:r w:rsidR="00C021E6">
        <w:rPr>
          <w:rFonts w:hint="eastAsia"/>
        </w:rPr>
        <w:t>に</w:t>
      </w:r>
      <w:r>
        <w:rPr>
          <w:rFonts w:hint="eastAsia"/>
        </w:rPr>
        <w:t>は</w:t>
      </w:r>
      <w:r w:rsidR="00235DD0">
        <w:rPr>
          <w:rFonts w:hint="eastAsia"/>
        </w:rPr>
        <w:t>必ず、</w:t>
      </w:r>
      <w:r w:rsidR="00C021E6">
        <w:rPr>
          <w:rFonts w:hint="eastAsia"/>
        </w:rPr>
        <w:t>所属名</w:t>
      </w:r>
      <w:r w:rsidR="00235DD0">
        <w:rPr>
          <w:rFonts w:hint="eastAsia"/>
        </w:rPr>
        <w:t>を記載すること。</w:t>
      </w:r>
    </w:p>
    <w:p w14:paraId="0741CE2B" w14:textId="77777777" w:rsidR="00535905" w:rsidRDefault="004E2A59" w:rsidP="00535905">
      <w:pPr>
        <w:ind w:leftChars="1200" w:left="2520"/>
        <w:jc w:val="left"/>
      </w:pPr>
      <w:r>
        <w:rPr>
          <w:rFonts w:hint="eastAsia"/>
        </w:rPr>
        <w:t>メールの件名欄には、</w:t>
      </w:r>
      <w:r w:rsidRPr="00235DD0">
        <w:rPr>
          <w:rFonts w:hint="eastAsia"/>
          <w:b/>
        </w:rPr>
        <w:t>競技会名、申込</w:t>
      </w:r>
      <w:r w:rsidR="00C021E6">
        <w:rPr>
          <w:rFonts w:hint="eastAsia"/>
          <w:b/>
        </w:rPr>
        <w:t>所属名</w:t>
      </w:r>
      <w:r w:rsidR="00964D84">
        <w:rPr>
          <w:rFonts w:hint="eastAsia"/>
        </w:rPr>
        <w:t>に</w:t>
      </w:r>
      <w:r>
        <w:rPr>
          <w:rFonts w:hint="eastAsia"/>
        </w:rPr>
        <w:t>すること</w:t>
      </w:r>
      <w:r w:rsidR="00535905">
        <w:rPr>
          <w:rFonts w:hint="eastAsia"/>
        </w:rPr>
        <w:t>。</w:t>
      </w:r>
    </w:p>
    <w:p w14:paraId="028F05E4" w14:textId="77777777" w:rsidR="0016765D" w:rsidRDefault="00535905" w:rsidP="00535905">
      <w:pPr>
        <w:ind w:leftChars="1200" w:left="2520"/>
        <w:jc w:val="left"/>
      </w:pPr>
      <w:r>
        <w:rPr>
          <w:rFonts w:hint="eastAsia"/>
        </w:rPr>
        <w:t xml:space="preserve">（例：第〇回東女体大競技会　</w:t>
      </w:r>
      <w:r w:rsidR="00C021E6">
        <w:rPr>
          <w:rFonts w:hint="eastAsia"/>
        </w:rPr>
        <w:t>所属</w:t>
      </w:r>
      <w:r>
        <w:rPr>
          <w:rFonts w:hint="eastAsia"/>
        </w:rPr>
        <w:t>名）</w:t>
      </w:r>
    </w:p>
    <w:p w14:paraId="43E1AD22" w14:textId="77777777" w:rsidR="00535905" w:rsidRDefault="00535905" w:rsidP="004E2A59">
      <w:pPr>
        <w:ind w:left="2100" w:hangingChars="1000" w:hanging="2100"/>
        <w:jc w:val="left"/>
      </w:pPr>
      <w:r>
        <w:rPr>
          <w:rFonts w:hint="eastAsia"/>
        </w:rPr>
        <w:t xml:space="preserve">　　　　　　　　　　２）申込アドレス　</w:t>
      </w:r>
      <w:hyperlink r:id="rId7" w:history="1">
        <w:r w:rsidRPr="00FD71BF">
          <w:rPr>
            <w:rStyle w:val="a7"/>
            <w:rFonts w:hint="eastAsia"/>
            <w:color w:val="auto"/>
          </w:rPr>
          <w:t>t</w:t>
        </w:r>
        <w:r w:rsidRPr="00FD71BF">
          <w:rPr>
            <w:rStyle w:val="a7"/>
            <w:color w:val="auto"/>
          </w:rPr>
          <w:t>wcpe.kyougikai@gmail,com</w:t>
        </w:r>
      </w:hyperlink>
    </w:p>
    <w:p w14:paraId="43BBB8C3" w14:textId="77777777" w:rsidR="00535905" w:rsidRDefault="00535905" w:rsidP="00535905">
      <w:pPr>
        <w:ind w:left="2520" w:hangingChars="1200" w:hanging="2520"/>
        <w:jc w:val="left"/>
      </w:pPr>
      <w:r>
        <w:t xml:space="preserve">                    </w:t>
      </w:r>
      <w:r>
        <w:rPr>
          <w:rFonts w:hint="eastAsia"/>
        </w:rPr>
        <w:t>３）振込後の「ご利用明細」等の画像ファイルをメールに添付し</w:t>
      </w:r>
      <w:r w:rsidR="00964D84">
        <w:rPr>
          <w:rFonts w:hint="eastAsia"/>
        </w:rPr>
        <w:t>、申込期日までに</w:t>
      </w:r>
      <w:r>
        <w:rPr>
          <w:rFonts w:hint="eastAsia"/>
        </w:rPr>
        <w:t>送信すること。</w:t>
      </w:r>
    </w:p>
    <w:p w14:paraId="43A1FA8A" w14:textId="3DEA0D10" w:rsidR="00235DD0" w:rsidRDefault="00235DD0" w:rsidP="00A37ACF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４）参加料振込口座</w:t>
      </w:r>
    </w:p>
    <w:p w14:paraId="3815661C" w14:textId="77777777" w:rsidR="00235DD0" w:rsidRDefault="00235DD0" w:rsidP="00235DD0">
      <w:pPr>
        <w:ind w:leftChars="1200" w:left="2520"/>
        <w:jc w:val="left"/>
      </w:pPr>
      <w:r>
        <w:rPr>
          <w:rFonts w:hint="eastAsia"/>
        </w:rPr>
        <w:t>金融機関名：三井住友銀行　国立支店</w:t>
      </w:r>
    </w:p>
    <w:p w14:paraId="27FB222E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 </w:t>
      </w:r>
      <w:r>
        <w:t xml:space="preserve"> </w:t>
      </w:r>
      <w:r>
        <w:rPr>
          <w:rFonts w:hint="eastAsia"/>
        </w:rPr>
        <w:t xml:space="preserve">普通預金　</w:t>
      </w:r>
    </w:p>
    <w:p w14:paraId="685B08AA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口座番号：8181299</w:t>
      </w:r>
    </w:p>
    <w:p w14:paraId="07684651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口座名義：ﾄｳｷｮｳｼﾞｮｼﾀｲｲｸﾀﾞｲｶﾞｸ　ｴｰｼｰ ﾀﾞｲﾋｮｳ ｻｸﾗﾀﾞｼﾞｭﾝﾔ</w:t>
      </w:r>
    </w:p>
    <w:p w14:paraId="465E3BC3" w14:textId="77777777" w:rsidR="00235DD0" w:rsidRDefault="00235DD0" w:rsidP="00235DD0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＊期日は申込締切日と</w:t>
      </w:r>
      <w:r w:rsidR="00C021E6">
        <w:rPr>
          <w:rFonts w:hint="eastAsia"/>
        </w:rPr>
        <w:t>同様とする。</w:t>
      </w:r>
    </w:p>
    <w:p w14:paraId="2827735F" w14:textId="77777777" w:rsidR="001A7C21" w:rsidRDefault="00235DD0" w:rsidP="001A7C21">
      <w:pPr>
        <w:ind w:left="2730" w:hangingChars="1300" w:hanging="2730"/>
        <w:jc w:val="left"/>
      </w:pPr>
      <w:r>
        <w:rPr>
          <w:rFonts w:hint="eastAsia"/>
        </w:rPr>
        <w:t xml:space="preserve">　　　　　　　　　　　　＊振込依頼人が必ずわかるようにする</w:t>
      </w:r>
      <w:r w:rsidR="001A7C21">
        <w:rPr>
          <w:rFonts w:hint="eastAsia"/>
        </w:rPr>
        <w:t>。なお、一度振り込まれた参加料は理由の如何にかかわらず、返金をしない。</w:t>
      </w:r>
    </w:p>
    <w:p w14:paraId="0C81BA96" w14:textId="77777777" w:rsidR="00535905" w:rsidRDefault="00A8240A" w:rsidP="00C021E6">
      <w:pPr>
        <w:jc w:val="left"/>
      </w:pPr>
      <w:r>
        <w:t>10.</w:t>
      </w:r>
      <w:r>
        <w:rPr>
          <w:rFonts w:hint="eastAsia"/>
        </w:rPr>
        <w:t>競技方法　　　　　競技は202</w:t>
      </w:r>
      <w:r w:rsidR="00074AFA" w:rsidRPr="00FD71BF">
        <w:t>3</w:t>
      </w:r>
      <w:r>
        <w:rPr>
          <w:rFonts w:hint="eastAsia"/>
        </w:rPr>
        <w:t>年度日本陸上競技連盟規則により実施する。</w:t>
      </w:r>
    </w:p>
    <w:p w14:paraId="67DFD35F" w14:textId="77777777" w:rsidR="001025B1" w:rsidRDefault="00A8240A" w:rsidP="00930D40">
      <w:pPr>
        <w:ind w:left="2520" w:hangingChars="1200" w:hanging="2520"/>
        <w:jc w:val="left"/>
      </w:pPr>
      <w:r>
        <w:rPr>
          <w:rFonts w:hint="eastAsia"/>
        </w:rPr>
        <w:t>11.</w:t>
      </w:r>
      <w:r w:rsidR="001A7C21">
        <w:rPr>
          <w:rFonts w:hint="eastAsia"/>
        </w:rPr>
        <w:t xml:space="preserve">注意事項　　　　</w:t>
      </w:r>
      <w:r>
        <w:rPr>
          <w:rFonts w:hint="eastAsia"/>
        </w:rPr>
        <w:t xml:space="preserve"> </w:t>
      </w:r>
      <w:r w:rsidR="001A7C21">
        <w:rPr>
          <w:rFonts w:hint="eastAsia"/>
        </w:rPr>
        <w:t>１）新型コロナウイルス感染症の影響で、申込団体を制限</w:t>
      </w:r>
      <w:r w:rsidR="00930D40">
        <w:rPr>
          <w:rFonts w:hint="eastAsia"/>
        </w:rPr>
        <w:t>、及び小学生種目を実施しない場合</w:t>
      </w:r>
      <w:r w:rsidR="001A7C21">
        <w:rPr>
          <w:rFonts w:hint="eastAsia"/>
        </w:rPr>
        <w:t>がある。申込前に必ず、本競技会HP</w:t>
      </w:r>
      <w:r w:rsidR="00C021E6">
        <w:rPr>
          <w:rFonts w:hint="eastAsia"/>
        </w:rPr>
        <w:t>に掲載される詳細を</w:t>
      </w:r>
      <w:r w:rsidR="001A7C21">
        <w:rPr>
          <w:rFonts w:hint="eastAsia"/>
        </w:rPr>
        <w:t>確認</w:t>
      </w:r>
      <w:r w:rsidR="001A7C21">
        <w:rPr>
          <w:rFonts w:hint="eastAsia"/>
        </w:rPr>
        <w:lastRenderedPageBreak/>
        <w:t>すること。</w:t>
      </w:r>
    </w:p>
    <w:p w14:paraId="10BCDD46" w14:textId="77777777" w:rsidR="00E102A4" w:rsidRDefault="00930D40" w:rsidP="001025B1">
      <w:pPr>
        <w:ind w:leftChars="1000" w:left="2520" w:hangingChars="200" w:hanging="420"/>
        <w:jc w:val="left"/>
      </w:pPr>
      <w:r>
        <w:rPr>
          <w:rFonts w:hint="eastAsia"/>
        </w:rPr>
        <w:t>２</w:t>
      </w:r>
      <w:r w:rsidR="001025B1">
        <w:rPr>
          <w:rFonts w:hint="eastAsia"/>
        </w:rPr>
        <w:t>）</w:t>
      </w:r>
      <w:r w:rsidR="00E102A4">
        <w:rPr>
          <w:rFonts w:hint="eastAsia"/>
        </w:rPr>
        <w:t>申込期日を過ぎた場合や、当日の追加申込は一切行わない。</w:t>
      </w:r>
    </w:p>
    <w:p w14:paraId="38818046" w14:textId="77777777" w:rsidR="007D4E44" w:rsidRDefault="00C021E6" w:rsidP="007D4E44">
      <w:pPr>
        <w:ind w:left="2520" w:hangingChars="1200" w:hanging="2520"/>
      </w:pPr>
      <w:r>
        <w:rPr>
          <w:rFonts w:hint="eastAsia"/>
        </w:rPr>
        <w:t>12.</w:t>
      </w:r>
      <w:r w:rsidR="00A8240A">
        <w:rPr>
          <w:rFonts w:hint="eastAsia"/>
        </w:rPr>
        <w:t>その他</w:t>
      </w:r>
      <w:r>
        <w:rPr>
          <w:rFonts w:hint="eastAsia"/>
        </w:rPr>
        <w:t xml:space="preserve"> 　　　　　</w:t>
      </w:r>
      <w:r w:rsidR="00A8240A">
        <w:rPr>
          <w:rFonts w:hint="eastAsia"/>
        </w:rPr>
        <w:t>１）競技中に発生した傷害、疾病等についての応急処置は主催者側で行うがそれ　以降の責任は負わない。</w:t>
      </w:r>
      <w:r w:rsidR="00E102A4">
        <w:rPr>
          <w:rFonts w:hint="eastAsia"/>
        </w:rPr>
        <w:t>ただし、202</w:t>
      </w:r>
      <w:r w:rsidR="00074AFA" w:rsidRPr="00FD71BF">
        <w:t>3</w:t>
      </w:r>
      <w:r w:rsidR="00E102A4">
        <w:rPr>
          <w:rFonts w:hint="eastAsia"/>
        </w:rPr>
        <w:t>年度公益団法人日本学生陸上競技連合普通会員は、原則としてスポーツ安全保険に加入しているので、この保険が適用される場合がある。</w:t>
      </w:r>
    </w:p>
    <w:p w14:paraId="5B22DFF6" w14:textId="77777777" w:rsidR="007D4E44" w:rsidRDefault="007D4E44" w:rsidP="007D4E44">
      <w:pPr>
        <w:ind w:left="2520" w:hangingChars="1200" w:hanging="2520"/>
      </w:pPr>
      <w:r>
        <w:rPr>
          <w:rFonts w:hint="eastAsia"/>
        </w:rPr>
        <w:t xml:space="preserve">　　　　　　　　　　　　競技会終了後3日以内に、記録公認申請を行う。</w:t>
      </w:r>
    </w:p>
    <w:p w14:paraId="63F6B4BC" w14:textId="77777777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２）ゼッケンは当日、本学が用意したものを着用する。（受付時に配布する。）</w:t>
      </w:r>
    </w:p>
    <w:p w14:paraId="0A807E5F" w14:textId="020680E3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　　トラック種目の腰ゼッケンは、現地で配布する。安全ピン</w:t>
      </w:r>
      <w:r w:rsidR="009705A5">
        <w:rPr>
          <w:rFonts w:hint="eastAsia"/>
        </w:rPr>
        <w:t>は各自用意する</w:t>
      </w:r>
      <w:r>
        <w:rPr>
          <w:rFonts w:hint="eastAsia"/>
        </w:rPr>
        <w:t>。</w:t>
      </w:r>
    </w:p>
    <w:p w14:paraId="7E7CAF77" w14:textId="09DA3BEC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3</w:t>
      </w:r>
      <w:r>
        <w:rPr>
          <w:rFonts w:hint="eastAsia"/>
        </w:rPr>
        <w:t>）控え室は本学が用意した教室を利用すること。本部に掲示してあるので確認すること。</w:t>
      </w:r>
    </w:p>
    <w:p w14:paraId="106467D6" w14:textId="7B579C0A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4</w:t>
      </w:r>
      <w:r>
        <w:rPr>
          <w:rFonts w:hint="eastAsia"/>
        </w:rPr>
        <w:t>）招集時刻は、トラック・フィールド</w:t>
      </w:r>
      <w:r w:rsidR="00C021E6">
        <w:rPr>
          <w:rFonts w:hint="eastAsia"/>
        </w:rPr>
        <w:t>とも</w:t>
      </w:r>
      <w:r>
        <w:rPr>
          <w:rFonts w:hint="eastAsia"/>
        </w:rPr>
        <w:t>に15分前とし、スタート地点及び現地招集とする。</w:t>
      </w:r>
    </w:p>
    <w:p w14:paraId="76F03D1A" w14:textId="6FEA2414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5</w:t>
      </w:r>
      <w:r>
        <w:rPr>
          <w:rFonts w:hint="eastAsia"/>
        </w:rPr>
        <w:t>）棄権をする場合は、競技開始1時間前までに本部に届けること。</w:t>
      </w:r>
    </w:p>
    <w:p w14:paraId="79650FC5" w14:textId="62AC4862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6</w:t>
      </w:r>
      <w:r>
        <w:rPr>
          <w:rFonts w:hint="eastAsia"/>
        </w:rPr>
        <w:t>）プログラムは当日、本部横に掲載する。</w:t>
      </w:r>
    </w:p>
    <w:p w14:paraId="351AE630" w14:textId="0545D6C5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7</w:t>
      </w:r>
      <w:r>
        <w:rPr>
          <w:rFonts w:hint="eastAsia"/>
        </w:rPr>
        <w:t>）記録証</w:t>
      </w:r>
      <w:r w:rsidR="009705A5">
        <w:rPr>
          <w:rFonts w:hint="eastAsia"/>
        </w:rPr>
        <w:t>の発行は</w:t>
      </w:r>
      <w:r>
        <w:rPr>
          <w:rFonts w:hint="eastAsia"/>
        </w:rPr>
        <w:t>、本部にて発行</w:t>
      </w:r>
      <w:r w:rsidR="00067026">
        <w:rPr>
          <w:rFonts w:hint="eastAsia"/>
        </w:rPr>
        <w:t>手続きを</w:t>
      </w:r>
      <w:r>
        <w:rPr>
          <w:rFonts w:hint="eastAsia"/>
        </w:rPr>
        <w:t>する。（発行手数料１部300円）</w:t>
      </w:r>
    </w:p>
    <w:p w14:paraId="63FD8F62" w14:textId="27D5825F" w:rsidR="00E102A4" w:rsidRDefault="00E102A4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t>8</w:t>
      </w:r>
      <w:r>
        <w:rPr>
          <w:rFonts w:hint="eastAsia"/>
        </w:rPr>
        <w:t>）本学競技会HP掲載の体調管理チェックシートを記入のうえ、参加者分をまとめて受付時に提出すること。提出がない場合は、競技会への参加を認めない場合がある。</w:t>
      </w:r>
    </w:p>
    <w:p w14:paraId="11729B8A" w14:textId="328F48D6" w:rsidR="003A161A" w:rsidRPr="00FD71BF" w:rsidRDefault="003A161A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　</w:t>
      </w:r>
      <w:r w:rsidR="00A37ACF">
        <w:rPr>
          <w:rFonts w:hint="eastAsia"/>
        </w:rPr>
        <w:t>9</w:t>
      </w:r>
      <w:r w:rsidRPr="00FD71BF">
        <w:rPr>
          <w:rFonts w:hint="eastAsia"/>
        </w:rPr>
        <w:t>）三段跳は10ｍ</w:t>
      </w:r>
      <w:r w:rsidR="00691914" w:rsidRPr="00FD71BF">
        <w:rPr>
          <w:rFonts w:hint="eastAsia"/>
        </w:rPr>
        <w:t>踏切</w:t>
      </w:r>
      <w:r w:rsidRPr="00FD71BF">
        <w:rPr>
          <w:rFonts w:hint="eastAsia"/>
        </w:rPr>
        <w:t>板</w:t>
      </w:r>
      <w:r w:rsidR="00691914" w:rsidRPr="00FD71BF">
        <w:rPr>
          <w:rFonts w:hint="eastAsia"/>
        </w:rPr>
        <w:t>で試技を行う (</w:t>
      </w:r>
      <w:r w:rsidR="00691914" w:rsidRPr="00FD71BF">
        <w:t>9m</w:t>
      </w:r>
      <w:r w:rsidR="00691914" w:rsidRPr="00FD71BF">
        <w:rPr>
          <w:rFonts w:hint="eastAsia"/>
        </w:rPr>
        <w:t>踏切板の設置はない)</w:t>
      </w:r>
      <w:r w:rsidRPr="00FD71BF">
        <w:rPr>
          <w:rFonts w:hint="eastAsia"/>
        </w:rPr>
        <w:t>。</w:t>
      </w:r>
    </w:p>
    <w:p w14:paraId="74C5B70D" w14:textId="77777777" w:rsidR="006D5B8D" w:rsidRDefault="00C021E6" w:rsidP="00C021E6">
      <w:pPr>
        <w:jc w:val="left"/>
      </w:pPr>
      <w:r>
        <w:rPr>
          <w:rFonts w:hint="eastAsia"/>
        </w:rPr>
        <w:t>13</w:t>
      </w:r>
      <w:r w:rsidR="006D5B8D">
        <w:rPr>
          <w:rFonts w:hint="eastAsia"/>
        </w:rPr>
        <w:t>．連絡先　　　　〒186-8668東京都国立市富士見台4-30-1</w:t>
      </w:r>
      <w:r w:rsidR="00691914" w:rsidRPr="00FD71BF">
        <w:rPr>
          <w:rFonts w:hint="eastAsia"/>
        </w:rPr>
        <w:t>東京女子体育大学陸上競技研究室準備室</w:t>
      </w:r>
    </w:p>
    <w:p w14:paraId="600C5738" w14:textId="0EF20C35" w:rsidR="00E102A4" w:rsidRPr="00FD71BF" w:rsidRDefault="006D5B8D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</w:t>
      </w:r>
      <w:r w:rsidR="00691914">
        <w:rPr>
          <w:rFonts w:hint="eastAsia"/>
        </w:rPr>
        <w:t>メ</w:t>
      </w:r>
      <w:r>
        <w:rPr>
          <w:rFonts w:hint="eastAsia"/>
        </w:rPr>
        <w:t>ールアドレス：</w:t>
      </w:r>
      <w:bookmarkStart w:id="0" w:name="_GoBack"/>
      <w:bookmarkEnd w:id="0"/>
      <w:r w:rsidR="001A244E">
        <w:fldChar w:fldCharType="begin"/>
      </w:r>
      <w:r w:rsidR="001A244E">
        <w:instrText xml:space="preserve"> HYPERLINK "mailto:</w:instrText>
      </w:r>
      <w:r w:rsidR="001A244E" w:rsidRPr="001A244E">
        <w:rPr>
          <w:rFonts w:hint="eastAsia"/>
        </w:rPr>
        <w:instrText>t</w:instrText>
      </w:r>
      <w:r w:rsidR="001A244E" w:rsidRPr="001A244E">
        <w:instrText>wcpe.kyougikai@gmail</w:instrText>
      </w:r>
      <w:r w:rsidR="001A244E" w:rsidRPr="001A244E">
        <w:rPr>
          <w:rFonts w:hint="eastAsia"/>
        </w:rPr>
        <w:instrText>.</w:instrText>
      </w:r>
      <w:r w:rsidR="001A244E" w:rsidRPr="001A244E">
        <w:instrText>com</w:instrText>
      </w:r>
      <w:r w:rsidR="001A244E">
        <w:instrText xml:space="preserve">" </w:instrText>
      </w:r>
      <w:r w:rsidR="001A244E">
        <w:fldChar w:fldCharType="separate"/>
      </w:r>
      <w:r w:rsidR="001A244E" w:rsidRPr="003939C8">
        <w:rPr>
          <w:rStyle w:val="a7"/>
          <w:rFonts w:hint="eastAsia"/>
        </w:rPr>
        <w:t>t</w:t>
      </w:r>
      <w:r w:rsidR="001A244E" w:rsidRPr="003939C8">
        <w:rPr>
          <w:rStyle w:val="a7"/>
        </w:rPr>
        <w:t>wcpe.kyougikai@gmail</w:t>
      </w:r>
      <w:r w:rsidR="001A244E" w:rsidRPr="003939C8">
        <w:rPr>
          <w:rStyle w:val="a7"/>
          <w:rFonts w:hint="eastAsia"/>
        </w:rPr>
        <w:t>.</w:t>
      </w:r>
      <w:r w:rsidR="001A244E" w:rsidRPr="003939C8">
        <w:rPr>
          <w:rStyle w:val="a7"/>
        </w:rPr>
        <w:t>com</w:t>
      </w:r>
      <w:r w:rsidR="001A244E">
        <w:fldChar w:fldCharType="end"/>
      </w:r>
    </w:p>
    <w:p w14:paraId="547AF5F4" w14:textId="77777777" w:rsidR="006D5B8D" w:rsidRDefault="006D5B8D" w:rsidP="00E102A4">
      <w:pPr>
        <w:ind w:left="2520" w:hangingChars="1200" w:hanging="2520"/>
        <w:jc w:val="left"/>
      </w:pPr>
      <w:r>
        <w:rPr>
          <w:rFonts w:hint="eastAsia"/>
        </w:rPr>
        <w:t xml:space="preserve">　　　　　　　　　競技会に関する問い合わせは、上記連絡先に連絡すること。</w:t>
      </w:r>
    </w:p>
    <w:p w14:paraId="3B509BCB" w14:textId="77777777" w:rsidR="006D5B8D" w:rsidRDefault="006D5B8D" w:rsidP="006D5B8D">
      <w:pPr>
        <w:ind w:left="2520" w:hangingChars="1200" w:hanging="2520"/>
        <w:jc w:val="center"/>
      </w:pPr>
      <w:r>
        <w:rPr>
          <w:rFonts w:hint="eastAsia"/>
        </w:rPr>
        <w:t>東京女子体育大学陸上競技部HP</w:t>
      </w:r>
    </w:p>
    <w:p w14:paraId="1E757F62" w14:textId="77777777" w:rsidR="00E102A4" w:rsidRPr="00FD71BF" w:rsidRDefault="00340766" w:rsidP="006D5B8D">
      <w:pPr>
        <w:ind w:left="2520" w:hangingChars="1200" w:hanging="2520"/>
        <w:jc w:val="center"/>
      </w:pPr>
      <w:hyperlink r:id="rId8" w:history="1">
        <w:r w:rsidR="006D5B8D" w:rsidRPr="00FD71BF">
          <w:rPr>
            <w:rStyle w:val="a7"/>
            <w:color w:val="auto"/>
          </w:rPr>
          <w:t>東京女子体育大学陸上競技部 | TWCPE ATHLETIC CLUB (twcpe-ac.com)</w:t>
        </w:r>
      </w:hyperlink>
    </w:p>
    <w:sectPr w:rsidR="00E102A4" w:rsidRPr="00FD71BF" w:rsidSect="00056F50">
      <w:pgSz w:w="11907" w:h="16840" w:code="9"/>
      <w:pgMar w:top="1440" w:right="1080" w:bottom="1440" w:left="1080" w:header="851" w:footer="992" w:gutter="0"/>
      <w:cols w:space="425"/>
      <w:docGrid w:type="lines" w:linePitch="5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FFD69" w14:textId="77777777" w:rsidR="00340766" w:rsidRDefault="00340766" w:rsidP="00FF0D40">
      <w:r>
        <w:separator/>
      </w:r>
    </w:p>
  </w:endnote>
  <w:endnote w:type="continuationSeparator" w:id="0">
    <w:p w14:paraId="54A5C73B" w14:textId="77777777" w:rsidR="00340766" w:rsidRDefault="00340766" w:rsidP="00FF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F7159" w14:textId="77777777" w:rsidR="00340766" w:rsidRDefault="00340766" w:rsidP="00FF0D40">
      <w:r>
        <w:separator/>
      </w:r>
    </w:p>
  </w:footnote>
  <w:footnote w:type="continuationSeparator" w:id="0">
    <w:p w14:paraId="2C1C518D" w14:textId="77777777" w:rsidR="00340766" w:rsidRDefault="00340766" w:rsidP="00FF0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A19C6"/>
    <w:multiLevelType w:val="hybridMultilevel"/>
    <w:tmpl w:val="834C7CF8"/>
    <w:lvl w:ilvl="0" w:tplc="6E9853CA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DA9EA09E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EE315DC"/>
    <w:multiLevelType w:val="hybridMultilevel"/>
    <w:tmpl w:val="A03A4B08"/>
    <w:lvl w:ilvl="0" w:tplc="DD801AA6">
      <w:start w:val="1"/>
      <w:numFmt w:val="decimalEnclosedCircle"/>
      <w:lvlText w:val="%1"/>
      <w:lvlJc w:val="left"/>
      <w:pPr>
        <w:ind w:left="26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3150" w:hanging="420"/>
      </w:pPr>
    </w:lvl>
    <w:lvl w:ilvl="2" w:tplc="04090011" w:tentative="1">
      <w:start w:val="1"/>
      <w:numFmt w:val="decimalEnclosedCircle"/>
      <w:lvlText w:val="%3"/>
      <w:lvlJc w:val="left"/>
      <w:pPr>
        <w:ind w:left="3570" w:hanging="420"/>
      </w:pPr>
    </w:lvl>
    <w:lvl w:ilvl="3" w:tplc="0409000F" w:tentative="1">
      <w:start w:val="1"/>
      <w:numFmt w:val="decimal"/>
      <w:lvlText w:val="%4."/>
      <w:lvlJc w:val="left"/>
      <w:pPr>
        <w:ind w:left="3990" w:hanging="420"/>
      </w:pPr>
    </w:lvl>
    <w:lvl w:ilvl="4" w:tplc="04090017" w:tentative="1">
      <w:start w:val="1"/>
      <w:numFmt w:val="aiueoFullWidth"/>
      <w:lvlText w:val="(%5)"/>
      <w:lvlJc w:val="left"/>
      <w:pPr>
        <w:ind w:left="4410" w:hanging="420"/>
      </w:pPr>
    </w:lvl>
    <w:lvl w:ilvl="5" w:tplc="04090011" w:tentative="1">
      <w:start w:val="1"/>
      <w:numFmt w:val="decimalEnclosedCircle"/>
      <w:lvlText w:val="%6"/>
      <w:lvlJc w:val="left"/>
      <w:pPr>
        <w:ind w:left="4830" w:hanging="420"/>
      </w:pPr>
    </w:lvl>
    <w:lvl w:ilvl="6" w:tplc="0409000F" w:tentative="1">
      <w:start w:val="1"/>
      <w:numFmt w:val="decimal"/>
      <w:lvlText w:val="%7."/>
      <w:lvlJc w:val="left"/>
      <w:pPr>
        <w:ind w:left="5250" w:hanging="420"/>
      </w:pPr>
    </w:lvl>
    <w:lvl w:ilvl="7" w:tplc="04090017" w:tentative="1">
      <w:start w:val="1"/>
      <w:numFmt w:val="aiueoFullWidth"/>
      <w:lvlText w:val="(%8)"/>
      <w:lvlJc w:val="left"/>
      <w:pPr>
        <w:ind w:left="5670" w:hanging="420"/>
      </w:pPr>
    </w:lvl>
    <w:lvl w:ilvl="8" w:tplc="04090011" w:tentative="1">
      <w:start w:val="1"/>
      <w:numFmt w:val="decimalEnclosedCircle"/>
      <w:lvlText w:val="%9"/>
      <w:lvlJc w:val="left"/>
      <w:pPr>
        <w:ind w:left="609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rawingGridHorizontalSpacing w:val="105"/>
  <w:drawingGridVerticalSpacing w:val="274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DAyMTIxNzU1NDZQ0lEKTi0uzszPAykwqQUAxfkg7iwAAAA="/>
  </w:docVars>
  <w:rsids>
    <w:rsidRoot w:val="00056F50"/>
    <w:rsid w:val="00030B68"/>
    <w:rsid w:val="00050803"/>
    <w:rsid w:val="00056F50"/>
    <w:rsid w:val="00067026"/>
    <w:rsid w:val="00074AFA"/>
    <w:rsid w:val="000A3CB3"/>
    <w:rsid w:val="000B1FB1"/>
    <w:rsid w:val="001025B1"/>
    <w:rsid w:val="0016765D"/>
    <w:rsid w:val="001A244E"/>
    <w:rsid w:val="001A7C21"/>
    <w:rsid w:val="00235DD0"/>
    <w:rsid w:val="00285FD3"/>
    <w:rsid w:val="002A57F5"/>
    <w:rsid w:val="00340766"/>
    <w:rsid w:val="003A161A"/>
    <w:rsid w:val="00400C7B"/>
    <w:rsid w:val="0043069F"/>
    <w:rsid w:val="00456471"/>
    <w:rsid w:val="004602D2"/>
    <w:rsid w:val="004C172B"/>
    <w:rsid w:val="004E2A59"/>
    <w:rsid w:val="004F6915"/>
    <w:rsid w:val="00530023"/>
    <w:rsid w:val="00535905"/>
    <w:rsid w:val="00567F41"/>
    <w:rsid w:val="00691914"/>
    <w:rsid w:val="006D5B8D"/>
    <w:rsid w:val="00705DB9"/>
    <w:rsid w:val="00724DCA"/>
    <w:rsid w:val="007B4A8E"/>
    <w:rsid w:val="007D4E44"/>
    <w:rsid w:val="007F4EB9"/>
    <w:rsid w:val="00862B39"/>
    <w:rsid w:val="008A140F"/>
    <w:rsid w:val="00930D40"/>
    <w:rsid w:val="00962818"/>
    <w:rsid w:val="00964D84"/>
    <w:rsid w:val="009705A5"/>
    <w:rsid w:val="009B6EF1"/>
    <w:rsid w:val="009D56C4"/>
    <w:rsid w:val="009E6F88"/>
    <w:rsid w:val="009E7086"/>
    <w:rsid w:val="009F7210"/>
    <w:rsid w:val="00A06874"/>
    <w:rsid w:val="00A349C2"/>
    <w:rsid w:val="00A37ACF"/>
    <w:rsid w:val="00A675E0"/>
    <w:rsid w:val="00A8240A"/>
    <w:rsid w:val="00AA3799"/>
    <w:rsid w:val="00AB1779"/>
    <w:rsid w:val="00AC75F3"/>
    <w:rsid w:val="00AD6FDF"/>
    <w:rsid w:val="00B67243"/>
    <w:rsid w:val="00BB1E58"/>
    <w:rsid w:val="00C021E6"/>
    <w:rsid w:val="00C40094"/>
    <w:rsid w:val="00C96A26"/>
    <w:rsid w:val="00CC0E7E"/>
    <w:rsid w:val="00CC690C"/>
    <w:rsid w:val="00D1098D"/>
    <w:rsid w:val="00D6657F"/>
    <w:rsid w:val="00D756E8"/>
    <w:rsid w:val="00E102A4"/>
    <w:rsid w:val="00E10B63"/>
    <w:rsid w:val="00E118C3"/>
    <w:rsid w:val="00E466A2"/>
    <w:rsid w:val="00F64511"/>
    <w:rsid w:val="00F93CFB"/>
    <w:rsid w:val="00FB35BC"/>
    <w:rsid w:val="00FD71BF"/>
    <w:rsid w:val="00FF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0D0C251"/>
  <w15:chartTrackingRefBased/>
  <w15:docId w15:val="{240D3C96-2434-4204-B0F1-5D2A63126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6F50"/>
    <w:pPr>
      <w:ind w:leftChars="400" w:left="840"/>
    </w:pPr>
  </w:style>
  <w:style w:type="paragraph" w:styleId="a4">
    <w:name w:val="Date"/>
    <w:basedOn w:val="a"/>
    <w:next w:val="a"/>
    <w:link w:val="a5"/>
    <w:uiPriority w:val="99"/>
    <w:semiHidden/>
    <w:unhideWhenUsed/>
    <w:rsid w:val="00D6657F"/>
  </w:style>
  <w:style w:type="character" w:customStyle="1" w:styleId="a5">
    <w:name w:val="日付 (文字)"/>
    <w:basedOn w:val="a0"/>
    <w:link w:val="a4"/>
    <w:uiPriority w:val="99"/>
    <w:semiHidden/>
    <w:rsid w:val="00D6657F"/>
  </w:style>
  <w:style w:type="table" w:styleId="a6">
    <w:name w:val="Table Grid"/>
    <w:basedOn w:val="a1"/>
    <w:uiPriority w:val="39"/>
    <w:rsid w:val="00D66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53590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535905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unhideWhenUsed/>
    <w:rsid w:val="00FF0D40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FF0D40"/>
  </w:style>
  <w:style w:type="paragraph" w:styleId="ab">
    <w:name w:val="footer"/>
    <w:basedOn w:val="a"/>
    <w:link w:val="ac"/>
    <w:uiPriority w:val="99"/>
    <w:unhideWhenUsed/>
    <w:rsid w:val="00FF0D40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FF0D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cpe-ac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wcpe.kyougikai@gmail,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cpe</dc:creator>
  <cp:keywords/>
  <dc:description/>
  <cp:lastModifiedBy>Yuya Maruo</cp:lastModifiedBy>
  <cp:revision>4</cp:revision>
  <cp:lastPrinted>2023-03-27T06:15:00Z</cp:lastPrinted>
  <dcterms:created xsi:type="dcterms:W3CDTF">2023-09-05T03:52:00Z</dcterms:created>
  <dcterms:modified xsi:type="dcterms:W3CDTF">2023-09-05T03:52:00Z</dcterms:modified>
</cp:coreProperties>
</file>